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D870C" w14:textId="77777777" w:rsidR="00291776" w:rsidRPr="001D37F0" w:rsidRDefault="00291776" w:rsidP="00291776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91776" w:rsidRPr="001D37F0" w14:paraId="693BF3D3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5A29507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291776" w:rsidRPr="001D37F0" w14:paraId="75B48C2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C05CE07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45BDBD5B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B162B98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3C933066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7A1A996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A717881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5E28B983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5B61CFD3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26EA772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315FAF28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97CE2B5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77121A2F" w14:textId="7B2226E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7.0 Penyesuaian Tumbuhan pada Habitat</w:t>
            </w:r>
          </w:p>
        </w:tc>
        <w:tc>
          <w:tcPr>
            <w:tcW w:w="1304" w:type="dxa"/>
            <w:vAlign w:val="center"/>
          </w:tcPr>
          <w:p w14:paraId="0C837483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2A198DBF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1EE1D58A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ECF520B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328B58E6" w14:textId="1A503DDB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su</w:t>
            </w:r>
            <w:r w:rsidR="0063543A">
              <w:rPr>
                <w:sz w:val="24"/>
                <w:szCs w:val="24"/>
                <w:lang w:val="en-US"/>
              </w:rPr>
              <w:t>a</w:t>
            </w:r>
            <w:r>
              <w:rPr>
                <w:sz w:val="24"/>
                <w:szCs w:val="24"/>
                <w:lang w:val="en-US"/>
              </w:rPr>
              <w:t>ian Tumbuhan</w:t>
            </w:r>
          </w:p>
        </w:tc>
        <w:tc>
          <w:tcPr>
            <w:tcW w:w="1304" w:type="dxa"/>
            <w:vAlign w:val="center"/>
          </w:tcPr>
          <w:p w14:paraId="26DE2E6C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34A7A7EC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5047005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C9C993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291776" w:rsidRPr="001D37F0" w14:paraId="6A3DFDB9" w14:textId="77777777" w:rsidTr="00EC2735">
        <w:tc>
          <w:tcPr>
            <w:tcW w:w="9659" w:type="dxa"/>
            <w:gridSpan w:val="4"/>
          </w:tcPr>
          <w:p w14:paraId="4EE3FD30" w14:textId="77777777" w:rsidR="00291776" w:rsidRDefault="0029177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447315F" w14:textId="2E24209C" w:rsidR="00291776" w:rsidRPr="00291776" w:rsidRDefault="00291776" w:rsidP="00291776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elaskan empat tumbuhan berdasarkan habitat.</w:t>
            </w:r>
          </w:p>
        </w:tc>
      </w:tr>
      <w:tr w:rsidR="00291776" w:rsidRPr="001D37F0" w14:paraId="743FF9EB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73B97EB" w14:textId="77777777" w:rsidR="00291776" w:rsidRPr="00D904A8" w:rsidRDefault="0029177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D904A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291776" w:rsidRPr="001D37F0" w14:paraId="20093DA2" w14:textId="77777777" w:rsidTr="00EC2735">
        <w:trPr>
          <w:trHeight w:val="735"/>
        </w:trPr>
        <w:tc>
          <w:tcPr>
            <w:tcW w:w="9659" w:type="dxa"/>
            <w:gridSpan w:val="4"/>
          </w:tcPr>
          <w:p w14:paraId="5563AD9F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2EB224E0" w14:textId="77777777" w:rsidR="00291776" w:rsidRDefault="00291776" w:rsidP="00EC273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ngetahuan murid mengenai habitat tumbuhan.</w:t>
            </w:r>
          </w:p>
          <w:p w14:paraId="1E1662F0" w14:textId="283C99FE" w:rsidR="00291776" w:rsidRDefault="00291776" w:rsidP="00EC273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pengelasan tumbuhan berdasarkan habitat di dalam buku teks halaman 134.</w:t>
            </w:r>
          </w:p>
          <w:p w14:paraId="6C089356" w14:textId="5A07CBB2" w:rsidR="00291776" w:rsidRPr="00AC3FA4" w:rsidRDefault="00291776" w:rsidP="00EC273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291776" w:rsidRPr="001D37F0" w14:paraId="3380451C" w14:textId="77777777" w:rsidTr="00EC2735">
        <w:trPr>
          <w:trHeight w:val="930"/>
        </w:trPr>
        <w:tc>
          <w:tcPr>
            <w:tcW w:w="9659" w:type="dxa"/>
            <w:gridSpan w:val="4"/>
          </w:tcPr>
          <w:p w14:paraId="1D8E3F34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2ECE83B" w14:textId="77777777" w:rsidR="00291776" w:rsidRDefault="00291776" w:rsidP="002917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erikan empat rajah habitat yang terdiri daripada hutan hujan tropika, lombong, paya bakau dan gurun.</w:t>
            </w:r>
          </w:p>
          <w:p w14:paraId="561202CE" w14:textId="77777777" w:rsidR="00291776" w:rsidRDefault="00291776" w:rsidP="002917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minta oleh guru untuk mengenal pasti dan mengelaskan tumbuhan berdasarkan habitat.</w:t>
            </w:r>
          </w:p>
          <w:p w14:paraId="15DBFCDC" w14:textId="1F8D8DF4" w:rsidR="00291776" w:rsidRPr="00A765DB" w:rsidRDefault="00291776" w:rsidP="002917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pasangan, murid bergilir-gilir memberikan respons terhadap tugasan yang diberikan.</w:t>
            </w:r>
          </w:p>
        </w:tc>
      </w:tr>
      <w:tr w:rsidR="00291776" w:rsidRPr="001D37F0" w14:paraId="4F9555B3" w14:textId="77777777" w:rsidTr="00EC2735">
        <w:trPr>
          <w:trHeight w:val="627"/>
        </w:trPr>
        <w:tc>
          <w:tcPr>
            <w:tcW w:w="9659" w:type="dxa"/>
            <w:gridSpan w:val="4"/>
          </w:tcPr>
          <w:p w14:paraId="5AE81E0F" w14:textId="77777777" w:rsidR="00291776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5D60BF4" w14:textId="174004D2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1 dan 2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FD583E">
              <w:rPr>
                <w:sz w:val="24"/>
                <w:szCs w:val="24"/>
                <w:lang w:val="en-US"/>
              </w:rPr>
              <w:t xml:space="preserve">Excel </w:t>
            </w:r>
            <w:r w:rsidRPr="00F55D34">
              <w:rPr>
                <w:sz w:val="24"/>
                <w:szCs w:val="24"/>
                <w:lang w:val="en-US"/>
              </w:rPr>
              <w:t xml:space="preserve">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FD583E">
              <w:rPr>
                <w:sz w:val="24"/>
                <w:szCs w:val="24"/>
                <w:lang w:val="en-US"/>
              </w:rPr>
              <w:t>105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291776" w:rsidRPr="001D37F0" w14:paraId="022BFA5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F058780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291776" w:rsidRPr="001D37F0" w14:paraId="40744682" w14:textId="77777777" w:rsidTr="00EC2735">
        <w:trPr>
          <w:trHeight w:val="2848"/>
        </w:trPr>
        <w:tc>
          <w:tcPr>
            <w:tcW w:w="9659" w:type="dxa"/>
            <w:gridSpan w:val="4"/>
          </w:tcPr>
          <w:p w14:paraId="6C2EAD78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5C1CFB4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074A0795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3E1194C7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  <w:p w14:paraId="4385723B" w14:textId="77777777" w:rsidR="00291776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17C1666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</w:t>
            </w:r>
          </w:p>
        </w:tc>
      </w:tr>
    </w:tbl>
    <w:p w14:paraId="3C84053F" w14:textId="77777777" w:rsidR="007C3FBD" w:rsidRDefault="007C3FBD"/>
    <w:p w14:paraId="4667044B" w14:textId="77777777" w:rsidR="00291776" w:rsidRDefault="0029177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91776" w:rsidRPr="001D37F0" w14:paraId="468CBC6E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2447015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291776" w:rsidRPr="001D37F0" w14:paraId="2721BDEA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025A9E5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FF3792D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A7C9C06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397A6281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4BD9511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47F85AF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3B3875F2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siologi Tumbuhan Berbunga</w:t>
            </w:r>
          </w:p>
        </w:tc>
        <w:tc>
          <w:tcPr>
            <w:tcW w:w="1304" w:type="dxa"/>
            <w:vAlign w:val="center"/>
          </w:tcPr>
          <w:p w14:paraId="0011A9EC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40B07084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57E8389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B09D937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73DF13B4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7.0 Penyesuaian Tumbuhan pada Habitat</w:t>
            </w:r>
          </w:p>
        </w:tc>
        <w:tc>
          <w:tcPr>
            <w:tcW w:w="1304" w:type="dxa"/>
            <w:vAlign w:val="center"/>
          </w:tcPr>
          <w:p w14:paraId="5003E2FD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4027F4D4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210D57D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2CFCEF4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79430ECD" w14:textId="3930A5AA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nyesu</w:t>
            </w:r>
            <w:r w:rsidR="0063543A">
              <w:rPr>
                <w:sz w:val="24"/>
                <w:szCs w:val="24"/>
                <w:lang w:val="en-US"/>
              </w:rPr>
              <w:t>a</w:t>
            </w:r>
            <w:r>
              <w:rPr>
                <w:sz w:val="24"/>
                <w:szCs w:val="24"/>
                <w:lang w:val="en-US"/>
              </w:rPr>
              <w:t>ian Tumbuhan</w:t>
            </w:r>
          </w:p>
        </w:tc>
        <w:tc>
          <w:tcPr>
            <w:tcW w:w="1304" w:type="dxa"/>
            <w:vAlign w:val="center"/>
          </w:tcPr>
          <w:p w14:paraId="1C9BB61A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1CA5D5F2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063FE229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7F0A6E8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291776" w:rsidRPr="001D37F0" w14:paraId="40CC653D" w14:textId="77777777" w:rsidTr="00EC2735">
        <w:tc>
          <w:tcPr>
            <w:tcW w:w="9659" w:type="dxa"/>
            <w:gridSpan w:val="4"/>
          </w:tcPr>
          <w:p w14:paraId="5BD3E422" w14:textId="77777777" w:rsidR="00291776" w:rsidRDefault="0029177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6AE3D0C1" w14:textId="745E8638" w:rsidR="00291776" w:rsidRPr="00291776" w:rsidRDefault="009C75EB" w:rsidP="00291776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erangkan ciri penyesuaian tiga jenis tumbuhan, iaitu hidrofit, halofit dan xerofit.</w:t>
            </w:r>
          </w:p>
        </w:tc>
      </w:tr>
      <w:tr w:rsidR="00291776" w:rsidRPr="001D37F0" w14:paraId="56E46F04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C54A900" w14:textId="77777777" w:rsidR="00291776" w:rsidRPr="00D904A8" w:rsidRDefault="0029177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D904A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291776" w:rsidRPr="001D37F0" w14:paraId="200DC1A1" w14:textId="77777777" w:rsidTr="00EC2735">
        <w:trPr>
          <w:trHeight w:val="735"/>
        </w:trPr>
        <w:tc>
          <w:tcPr>
            <w:tcW w:w="9659" w:type="dxa"/>
            <w:gridSpan w:val="4"/>
          </w:tcPr>
          <w:p w14:paraId="1483DCC6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A373F93" w14:textId="37EC7FCA" w:rsidR="00291776" w:rsidRDefault="00291776" w:rsidP="009C75EB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9C75EB">
              <w:rPr>
                <w:bCs/>
                <w:sz w:val="24"/>
                <w:szCs w:val="24"/>
                <w:lang w:val="en-US"/>
              </w:rPr>
              <w:t>menerangkan ciri penyesuaian tumbuhan halofit, hidrofit dan xerofit di dalam buku teks halaman 136 dan 137.</w:t>
            </w:r>
          </w:p>
          <w:p w14:paraId="1F5C00CF" w14:textId="77777777" w:rsidR="009C75EB" w:rsidRDefault="009C75EB" w:rsidP="009C75EB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  <w:p w14:paraId="00E9AFE6" w14:textId="63DA112A" w:rsidR="009C75EB" w:rsidRPr="00AC3FA4" w:rsidRDefault="009C75EB" w:rsidP="009C75EB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mahaman murid.</w:t>
            </w:r>
          </w:p>
        </w:tc>
      </w:tr>
      <w:tr w:rsidR="00291776" w:rsidRPr="001D37F0" w14:paraId="57A499FD" w14:textId="77777777" w:rsidTr="00EC2735">
        <w:trPr>
          <w:trHeight w:val="930"/>
        </w:trPr>
        <w:tc>
          <w:tcPr>
            <w:tcW w:w="9659" w:type="dxa"/>
            <w:gridSpan w:val="4"/>
          </w:tcPr>
          <w:p w14:paraId="4ACA045F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3DE67B35" w14:textId="77777777" w:rsidR="00291776" w:rsidRDefault="009C75EB" w:rsidP="0029177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kumpulan, murid diminta oleh guru untuk membuat pembentangan multimedia mengenai tumbuhan hidrofit, halofit dan xerofit (dari segi pengambilan air dan garam mineral, pertukaran gas, sokongan dan fotosintesis).</w:t>
            </w:r>
          </w:p>
          <w:p w14:paraId="4AA88651" w14:textId="77777777" w:rsidR="009C75EB" w:rsidRDefault="009C75EB" w:rsidP="0029177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ncari maklumat, berbincang dan mempersembahkan maklumat dalam bentuk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3563FB18" w14:textId="3ED1AC5F" w:rsidR="009C75EB" w:rsidRPr="00A765DB" w:rsidRDefault="009C75EB" w:rsidP="0029177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ntangkan hasil dapatan di dalam kelas.</w:t>
            </w:r>
          </w:p>
        </w:tc>
      </w:tr>
      <w:tr w:rsidR="00291776" w:rsidRPr="001D37F0" w14:paraId="3A5D76EA" w14:textId="77777777" w:rsidTr="00EC2735">
        <w:trPr>
          <w:trHeight w:val="627"/>
        </w:trPr>
        <w:tc>
          <w:tcPr>
            <w:tcW w:w="9659" w:type="dxa"/>
            <w:gridSpan w:val="4"/>
          </w:tcPr>
          <w:p w14:paraId="60B469AE" w14:textId="77777777" w:rsidR="00291776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04473233" w14:textId="3FA2F813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9C75EB">
              <w:rPr>
                <w:sz w:val="24"/>
                <w:szCs w:val="24"/>
                <w:lang w:val="en-US"/>
              </w:rPr>
              <w:t xml:space="preserve">3 – 5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C62CC7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FD583E">
              <w:rPr>
                <w:sz w:val="24"/>
                <w:szCs w:val="24"/>
                <w:lang w:val="en-US"/>
              </w:rPr>
              <w:t>105</w:t>
            </w:r>
            <w:r w:rsidR="009C75EB">
              <w:rPr>
                <w:sz w:val="24"/>
                <w:szCs w:val="24"/>
                <w:lang w:val="en-US"/>
              </w:rPr>
              <w:t xml:space="preserve"> – </w:t>
            </w:r>
            <w:r w:rsidR="00FD583E">
              <w:rPr>
                <w:sz w:val="24"/>
                <w:szCs w:val="24"/>
                <w:lang w:val="en-US"/>
              </w:rPr>
              <w:t>107</w:t>
            </w:r>
            <w:r w:rsidR="009C75EB">
              <w:rPr>
                <w:sz w:val="24"/>
                <w:szCs w:val="24"/>
                <w:lang w:val="en-US"/>
              </w:rPr>
              <w:t>.</w:t>
            </w:r>
          </w:p>
        </w:tc>
      </w:tr>
      <w:tr w:rsidR="00291776" w:rsidRPr="001D37F0" w14:paraId="754424D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EA7C52D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291776" w:rsidRPr="001D37F0" w14:paraId="47B030CE" w14:textId="77777777" w:rsidTr="00EC2735">
        <w:trPr>
          <w:trHeight w:val="2848"/>
        </w:trPr>
        <w:tc>
          <w:tcPr>
            <w:tcW w:w="9659" w:type="dxa"/>
            <w:gridSpan w:val="4"/>
          </w:tcPr>
          <w:p w14:paraId="52462F9C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99D55E7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53F55DC7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071B737D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  <w:p w14:paraId="432A2DDE" w14:textId="77777777" w:rsidR="00291776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442E84FA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</w:t>
            </w:r>
          </w:p>
        </w:tc>
      </w:tr>
    </w:tbl>
    <w:p w14:paraId="5797B696" w14:textId="77777777" w:rsidR="00291776" w:rsidRDefault="00291776"/>
    <w:sectPr w:rsidR="002917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70A22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5237F"/>
    <w:multiLevelType w:val="hybridMultilevel"/>
    <w:tmpl w:val="0B32CD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C1AED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3F3385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2"/>
  </w:num>
  <w:num w:numId="2" w16cid:durableId="106047974">
    <w:abstractNumId w:val="0"/>
  </w:num>
  <w:num w:numId="3" w16cid:durableId="548536368">
    <w:abstractNumId w:val="4"/>
  </w:num>
  <w:num w:numId="4" w16cid:durableId="659501675">
    <w:abstractNumId w:val="3"/>
  </w:num>
  <w:num w:numId="5" w16cid:durableId="948390322">
    <w:abstractNumId w:val="5"/>
  </w:num>
  <w:num w:numId="6" w16cid:durableId="1870339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MbIwtTC2NLc0s7RQ0lEKTi0uzszPAykwqgUAuSrn6SwAAAA="/>
  </w:docVars>
  <w:rsids>
    <w:rsidRoot w:val="00291776"/>
    <w:rsid w:val="00157975"/>
    <w:rsid w:val="00291776"/>
    <w:rsid w:val="003378E1"/>
    <w:rsid w:val="00512CE9"/>
    <w:rsid w:val="0063543A"/>
    <w:rsid w:val="007C3FBD"/>
    <w:rsid w:val="009C75EB"/>
    <w:rsid w:val="00A02E81"/>
    <w:rsid w:val="00C62CC7"/>
    <w:rsid w:val="00CF465C"/>
    <w:rsid w:val="00D904A8"/>
    <w:rsid w:val="00FD5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E16863"/>
  <w15:chartTrackingRefBased/>
  <w15:docId w15:val="{50167626-E756-4107-BF33-EA67D691D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776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1776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1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86</Words>
  <Characters>2899</Characters>
  <Application>Microsoft Office Word</Application>
  <DocSecurity>0</DocSecurity>
  <Lines>9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8</cp:revision>
  <dcterms:created xsi:type="dcterms:W3CDTF">2023-10-31T04:13:00Z</dcterms:created>
  <dcterms:modified xsi:type="dcterms:W3CDTF">2025-10-0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c329b07d24a80a8f5ef2ae8865425b855b082c9111a1b19f78d0d2747a4f6c</vt:lpwstr>
  </property>
</Properties>
</file>